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B1D30" w14:textId="77777777" w:rsidR="00EE1524" w:rsidRDefault="00F654F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7617C7A6" wp14:editId="095328BD">
            <wp:extent cx="4291584" cy="82296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C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584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</w:t>
      </w:r>
    </w:p>
    <w:p w14:paraId="018B915C" w14:textId="77777777" w:rsidR="00F654F0" w:rsidRDefault="00F654F0"/>
    <w:p w14:paraId="62541E82" w14:textId="77777777" w:rsidR="00F654F0" w:rsidRPr="00F654F0" w:rsidRDefault="00F654F0" w:rsidP="00F654F0">
      <w:pPr>
        <w:jc w:val="center"/>
        <w:rPr>
          <w:b/>
          <w:sz w:val="28"/>
          <w:szCs w:val="28"/>
        </w:rPr>
      </w:pPr>
      <w:r w:rsidRPr="00F654F0">
        <w:rPr>
          <w:b/>
          <w:sz w:val="28"/>
          <w:szCs w:val="28"/>
        </w:rPr>
        <w:t>Atlanta Area Council</w:t>
      </w:r>
    </w:p>
    <w:p w14:paraId="502341E2" w14:textId="2A3C741E" w:rsidR="00F654F0" w:rsidRPr="00F654F0" w:rsidRDefault="00F654F0" w:rsidP="00F654F0">
      <w:pPr>
        <w:jc w:val="center"/>
        <w:rPr>
          <w:b/>
          <w:sz w:val="28"/>
          <w:szCs w:val="28"/>
        </w:rPr>
      </w:pPr>
      <w:r w:rsidRPr="00F654F0">
        <w:rPr>
          <w:b/>
          <w:sz w:val="28"/>
          <w:szCs w:val="28"/>
        </w:rPr>
        <w:t>Woman of the Year Eligibility Guidelines</w:t>
      </w:r>
    </w:p>
    <w:p w14:paraId="73A36C8A" w14:textId="77777777" w:rsidR="00F654F0" w:rsidRDefault="00F654F0"/>
    <w:p w14:paraId="5F87EA7C" w14:textId="77777777" w:rsidR="00F654F0" w:rsidRDefault="00AF7318">
      <w:r>
        <w:t xml:space="preserve">The </w:t>
      </w:r>
      <w:r w:rsidRPr="00110EE3">
        <w:rPr>
          <w:u w:val="single"/>
        </w:rPr>
        <w:t>prime</w:t>
      </w:r>
      <w:r>
        <w:t xml:space="preserve"> candidates for Atlanta Area Council Woman of the Year will meet the following requirements:</w:t>
      </w:r>
    </w:p>
    <w:p w14:paraId="1046BC0D" w14:textId="50A5BF9A" w:rsidR="00AF7318" w:rsidRDefault="00AF7318" w:rsidP="00AF7318">
      <w:pPr>
        <w:pStyle w:val="ListParagraph"/>
        <w:numPr>
          <w:ilvl w:val="0"/>
          <w:numId w:val="1"/>
        </w:numPr>
      </w:pPr>
      <w:r>
        <w:t xml:space="preserve">Must be an active member of the Atlanta Area Council (AAC) in good </w:t>
      </w:r>
      <w:r w:rsidR="003A6583">
        <w:t>standing (</w:t>
      </w:r>
      <w:r>
        <w:t xml:space="preserve">current </w:t>
      </w:r>
      <w:r w:rsidR="00110EE3">
        <w:t xml:space="preserve">National and local </w:t>
      </w:r>
      <w:r>
        <w:t>dues paid)</w:t>
      </w:r>
      <w:r w:rsidR="00110EE3">
        <w:t xml:space="preserve">. </w:t>
      </w:r>
      <w:r w:rsidR="00FE410C">
        <w:t xml:space="preserve"> </w:t>
      </w:r>
    </w:p>
    <w:p w14:paraId="53160252" w14:textId="3AA7E0B9" w:rsidR="004865AF" w:rsidRDefault="004865AF" w:rsidP="004865AF">
      <w:pPr>
        <w:pStyle w:val="ListParagraph"/>
        <w:numPr>
          <w:ilvl w:val="1"/>
          <w:numId w:val="1"/>
        </w:numPr>
      </w:pPr>
      <w:r>
        <w:t>Executive board, committee chairs/co-chairs</w:t>
      </w:r>
      <w:r w:rsidR="008A4283">
        <w:t>,</w:t>
      </w:r>
      <w:r>
        <w:t xml:space="preserve"> delegates </w:t>
      </w:r>
      <w:r w:rsidR="008A4283">
        <w:t xml:space="preserve">or other active members </w:t>
      </w:r>
      <w:r>
        <w:t xml:space="preserve">for current </w:t>
      </w:r>
      <w:r w:rsidR="008A4283">
        <w:t xml:space="preserve">year.  </w:t>
      </w:r>
    </w:p>
    <w:p w14:paraId="6DCD5A00" w14:textId="3D78E082" w:rsidR="004865AF" w:rsidRDefault="004865AF" w:rsidP="004865AF">
      <w:pPr>
        <w:pStyle w:val="ListParagraph"/>
        <w:numPr>
          <w:ilvl w:val="1"/>
          <w:numId w:val="1"/>
        </w:numPr>
      </w:pPr>
      <w:r>
        <w:t xml:space="preserve">Must have actively participated in Council meetings and activities including but not limited to the Woman of the Year Program, June Workshop, July Luncheon.  </w:t>
      </w:r>
    </w:p>
    <w:p w14:paraId="04A90994" w14:textId="7E2E48A4" w:rsidR="00257140" w:rsidRDefault="00AF7318" w:rsidP="00AF7318">
      <w:pPr>
        <w:pStyle w:val="ListParagraph"/>
        <w:numPr>
          <w:ilvl w:val="0"/>
          <w:numId w:val="1"/>
        </w:numPr>
      </w:pPr>
      <w:r>
        <w:t xml:space="preserve">Must have attended at least </w:t>
      </w:r>
      <w:r w:rsidR="000055AB">
        <w:t>three</w:t>
      </w:r>
      <w:r w:rsidR="00257140">
        <w:t xml:space="preserve"> of the </w:t>
      </w:r>
      <w:r>
        <w:t>AAC event</w:t>
      </w:r>
      <w:r w:rsidR="00257140">
        <w:t xml:space="preserve">s or </w:t>
      </w:r>
      <w:r>
        <w:t>meeting</w:t>
      </w:r>
      <w:r w:rsidR="00257140">
        <w:t>s</w:t>
      </w:r>
      <w:r>
        <w:t xml:space="preserve"> </w:t>
      </w:r>
      <w:r w:rsidR="00257140">
        <w:t xml:space="preserve">listed below </w:t>
      </w:r>
      <w:r>
        <w:t>dur</w:t>
      </w:r>
      <w:r w:rsidR="00257140">
        <w:t>ing the current calendar year</w:t>
      </w:r>
      <w:r w:rsidR="003A6583">
        <w:t xml:space="preserve">: </w:t>
      </w:r>
    </w:p>
    <w:p w14:paraId="63E137D9" w14:textId="4FE11A00" w:rsidR="00AF7318" w:rsidRDefault="00257140" w:rsidP="00257140">
      <w:pPr>
        <w:pStyle w:val="ListParagraph"/>
        <w:numPr>
          <w:ilvl w:val="1"/>
          <w:numId w:val="1"/>
        </w:numPr>
      </w:pPr>
      <w:r>
        <w:t xml:space="preserve">Regularly scheduled quarterly meetings </w:t>
      </w:r>
      <w:r w:rsidR="0090511A">
        <w:t>(</w:t>
      </w:r>
      <w:r w:rsidR="00110EE3">
        <w:t>2</w:t>
      </w:r>
      <w:r w:rsidR="0090511A">
        <w:t>)</w:t>
      </w:r>
    </w:p>
    <w:p w14:paraId="52286BCE" w14:textId="77777777" w:rsidR="00257140" w:rsidRDefault="00257140" w:rsidP="00257140">
      <w:pPr>
        <w:pStyle w:val="ListParagraph"/>
        <w:numPr>
          <w:ilvl w:val="1"/>
          <w:numId w:val="1"/>
        </w:numPr>
      </w:pPr>
      <w:r>
        <w:t>June Workshop</w:t>
      </w:r>
    </w:p>
    <w:p w14:paraId="73BC8DDB" w14:textId="77777777" w:rsidR="00257140" w:rsidRDefault="00257140" w:rsidP="00257140">
      <w:pPr>
        <w:pStyle w:val="ListParagraph"/>
        <w:numPr>
          <w:ilvl w:val="1"/>
          <w:numId w:val="1"/>
        </w:numPr>
      </w:pPr>
      <w:r>
        <w:t xml:space="preserve">July Luncheon </w:t>
      </w:r>
    </w:p>
    <w:p w14:paraId="239B0A77" w14:textId="2A653857" w:rsidR="00257140" w:rsidRDefault="00257140" w:rsidP="00AF7318">
      <w:pPr>
        <w:pStyle w:val="ListParagraph"/>
        <w:numPr>
          <w:ilvl w:val="0"/>
          <w:numId w:val="1"/>
        </w:numPr>
      </w:pPr>
      <w:r>
        <w:t xml:space="preserve">Must have served on her local league’s executive board or served as a committee chair in the </w:t>
      </w:r>
      <w:r w:rsidR="00193EA0">
        <w:t>p</w:t>
      </w:r>
      <w:r>
        <w:t xml:space="preserve">ast </w:t>
      </w:r>
      <w:r w:rsidR="00EF45A0">
        <w:t>three</w:t>
      </w:r>
      <w:r>
        <w:t xml:space="preserve"> years. </w:t>
      </w:r>
      <w:r w:rsidR="00FE410C">
        <w:t xml:space="preserve"> </w:t>
      </w:r>
    </w:p>
    <w:p w14:paraId="0DED2D1B" w14:textId="04CE6ADF" w:rsidR="00257140" w:rsidRDefault="00257140" w:rsidP="00AF7318">
      <w:pPr>
        <w:pStyle w:val="ListParagraph"/>
        <w:numPr>
          <w:ilvl w:val="0"/>
          <w:numId w:val="1"/>
        </w:numPr>
      </w:pPr>
      <w:r>
        <w:t xml:space="preserve">Must have attended an ABWA National Leadership Conference or </w:t>
      </w:r>
      <w:r w:rsidR="003A6583">
        <w:t>Regional Conference</w:t>
      </w:r>
      <w:r>
        <w:t xml:space="preserve"> in the last </w:t>
      </w:r>
      <w:r w:rsidR="00EF45A0">
        <w:t>three</w:t>
      </w:r>
      <w:r>
        <w:t xml:space="preserve"> years. </w:t>
      </w:r>
      <w:r w:rsidR="00FE410C">
        <w:t xml:space="preserve"> (10 points)</w:t>
      </w:r>
    </w:p>
    <w:p w14:paraId="5EE82F49" w14:textId="77777777" w:rsidR="0090511A" w:rsidRDefault="0090511A" w:rsidP="0090511A"/>
    <w:p w14:paraId="0C6AF27E" w14:textId="5475C479" w:rsidR="0090511A" w:rsidRDefault="0090511A" w:rsidP="0090511A">
      <w:r>
        <w:t xml:space="preserve">After the WOY committee ensures that eligibility requirements </w:t>
      </w:r>
      <w:r w:rsidR="008A4283">
        <w:t xml:space="preserve">above </w:t>
      </w:r>
      <w:r>
        <w:t xml:space="preserve">have been met, 3 independent judges from the business community will rank the applicants based on the data from the application questionnaires submitted.  </w:t>
      </w:r>
    </w:p>
    <w:p w14:paraId="754E5CE2" w14:textId="5A4E41E9" w:rsidR="00CB193C" w:rsidRDefault="00CB193C" w:rsidP="0090511A"/>
    <w:p w14:paraId="07437292" w14:textId="193DAE08" w:rsidR="00CB193C" w:rsidRDefault="00CB193C" w:rsidP="0090511A">
      <w:r>
        <w:t>Please note: Previous Council Wom</w:t>
      </w:r>
      <w:r w:rsidR="008A4283">
        <w:t>e</w:t>
      </w:r>
      <w:r>
        <w:t>n of the Year are ineligible to serve as Council WOY.</w:t>
      </w:r>
    </w:p>
    <w:p w14:paraId="7DE57F9F" w14:textId="77777777" w:rsidR="0090511A" w:rsidRDefault="0090511A" w:rsidP="0090511A"/>
    <w:p w14:paraId="2C6C0A8F" w14:textId="051C00F9" w:rsidR="008A4283" w:rsidRDefault="001D5343" w:rsidP="0090511A">
      <w:pPr>
        <w:rPr>
          <w:rStyle w:val="Hyperlink"/>
        </w:rPr>
      </w:pPr>
      <w:r>
        <w:t xml:space="preserve">Please submit </w:t>
      </w:r>
      <w:r w:rsidR="00FE410C">
        <w:t xml:space="preserve">completed questionnaire </w:t>
      </w:r>
      <w:r>
        <w:t xml:space="preserve">online </w:t>
      </w:r>
      <w:r w:rsidR="008F29CA">
        <w:t xml:space="preserve">at the </w:t>
      </w:r>
      <w:r>
        <w:t>AAC website</w:t>
      </w:r>
      <w:r w:rsidR="008F29CA">
        <w:t xml:space="preserve"> </w:t>
      </w:r>
      <w:hyperlink r:id="rId9" w:history="1">
        <w:r w:rsidR="008F29CA" w:rsidRPr="008F29CA">
          <w:rPr>
            <w:rStyle w:val="Hyperlink"/>
          </w:rPr>
          <w:t>aacabwa.org</w:t>
        </w:r>
        <w:r w:rsidRPr="008F29CA">
          <w:rPr>
            <w:rStyle w:val="Hyperlink"/>
          </w:rPr>
          <w:t>.</w:t>
        </w:r>
      </w:hyperlink>
    </w:p>
    <w:p w14:paraId="1E5E086E" w14:textId="0A9BF422" w:rsidR="008A4283" w:rsidRDefault="003A3D5E" w:rsidP="0090511A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Questions </w:t>
      </w:r>
      <w:r w:rsidR="008A4283" w:rsidRPr="008A4283">
        <w:rPr>
          <w:rStyle w:val="Hyperlink"/>
          <w:color w:val="auto"/>
          <w:u w:val="none"/>
        </w:rPr>
        <w:t>may also be emailed to</w:t>
      </w:r>
      <w:r>
        <w:t xml:space="preserve"> </w:t>
      </w:r>
      <w:hyperlink r:id="rId10" w:history="1">
        <w:r w:rsidR="00153BC9" w:rsidRPr="00153BC9">
          <w:rPr>
            <w:rStyle w:val="Hyperlink"/>
            <w:rFonts w:cs="Lucida Grande"/>
            <w:b/>
            <w:bCs/>
            <w:color w:val="0186BA"/>
            <w:shd w:val="clear" w:color="auto" w:fill="FFFFFF"/>
          </w:rPr>
          <w:t>evelenek@gmail.com</w:t>
        </w:r>
      </w:hyperlink>
      <w:r w:rsidR="00153BC9" w:rsidRPr="00153BC9">
        <w:rPr>
          <w:rFonts w:cs="Lucida Grande"/>
          <w:color w:val="333333"/>
          <w:shd w:val="clear" w:color="auto" w:fill="FFFFFF"/>
        </w:rPr>
        <w:t>.</w:t>
      </w:r>
      <w:r w:rsidR="008A4283">
        <w:rPr>
          <w:rStyle w:val="Hyperlink"/>
          <w:color w:val="auto"/>
          <w:u w:val="none"/>
        </w:rPr>
        <w:tab/>
      </w:r>
    </w:p>
    <w:p w14:paraId="0A766E8F" w14:textId="7C7C1194" w:rsidR="00172866" w:rsidRDefault="00172866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br w:type="page"/>
      </w:r>
    </w:p>
    <w:p w14:paraId="3EBB4C5B" w14:textId="77777777" w:rsidR="00172866" w:rsidRPr="008A4283" w:rsidRDefault="00172866" w:rsidP="0090511A"/>
    <w:p w14:paraId="6957B524" w14:textId="15FA8BB2" w:rsidR="001D5343" w:rsidRPr="008A4283" w:rsidRDefault="001D5343" w:rsidP="0090511A">
      <w:r w:rsidRPr="008A4283">
        <w:t xml:space="preserve"> </w:t>
      </w:r>
    </w:p>
    <w:p w14:paraId="42C10353" w14:textId="77777777" w:rsidR="00172866" w:rsidRDefault="00172866" w:rsidP="00DE6B4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5E6BEAC" wp14:editId="202D9FCF">
            <wp:extent cx="1190625" cy="352778"/>
            <wp:effectExtent l="19050" t="0" r="9525" b="0"/>
            <wp:docPr id="2" name="Picture 0" descr="Abwa2c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wa2col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4017" cy="353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964D1" w14:textId="77777777" w:rsidR="00172866" w:rsidRPr="00DE6B44" w:rsidRDefault="00172866" w:rsidP="00DE6B44">
      <w:pPr>
        <w:jc w:val="center"/>
        <w:rPr>
          <w:b/>
          <w:sz w:val="20"/>
          <w:szCs w:val="20"/>
        </w:rPr>
      </w:pPr>
    </w:p>
    <w:p w14:paraId="5A8D5B59" w14:textId="77777777" w:rsidR="00172866" w:rsidRPr="00B2531F" w:rsidRDefault="00172866" w:rsidP="00DE6B44">
      <w:pPr>
        <w:jc w:val="center"/>
        <w:rPr>
          <w:b/>
          <w:sz w:val="28"/>
          <w:szCs w:val="28"/>
        </w:rPr>
      </w:pPr>
      <w:r w:rsidRPr="00B2531F">
        <w:rPr>
          <w:b/>
          <w:sz w:val="28"/>
          <w:szCs w:val="28"/>
        </w:rPr>
        <w:t>Atlanta Area Council</w:t>
      </w:r>
    </w:p>
    <w:p w14:paraId="7BF652BA" w14:textId="77777777" w:rsidR="00172866" w:rsidRPr="00B2531F" w:rsidRDefault="00172866" w:rsidP="00DE6B44">
      <w:pPr>
        <w:jc w:val="center"/>
        <w:rPr>
          <w:b/>
          <w:sz w:val="28"/>
          <w:szCs w:val="28"/>
        </w:rPr>
      </w:pPr>
      <w:r w:rsidRPr="00B2531F">
        <w:rPr>
          <w:b/>
          <w:sz w:val="28"/>
          <w:szCs w:val="28"/>
        </w:rPr>
        <w:t>Council Woman of the Year</w:t>
      </w:r>
    </w:p>
    <w:p w14:paraId="33D0965E" w14:textId="77777777" w:rsidR="00172866" w:rsidRPr="00B2531F" w:rsidRDefault="00172866" w:rsidP="00DE6B44">
      <w:pPr>
        <w:jc w:val="center"/>
        <w:rPr>
          <w:sz w:val="28"/>
          <w:szCs w:val="28"/>
        </w:rPr>
      </w:pPr>
      <w:r w:rsidRPr="00B2531F">
        <w:rPr>
          <w:b/>
          <w:sz w:val="28"/>
          <w:szCs w:val="28"/>
        </w:rPr>
        <w:t>Questionnaire</w:t>
      </w:r>
      <w:r>
        <w:rPr>
          <w:b/>
          <w:sz w:val="28"/>
          <w:szCs w:val="28"/>
        </w:rPr>
        <w:t>*</w:t>
      </w:r>
    </w:p>
    <w:p w14:paraId="64256418" w14:textId="77777777" w:rsidR="00172866" w:rsidRDefault="00172866" w:rsidP="00DE6B44">
      <w:pPr>
        <w:jc w:val="center"/>
      </w:pPr>
    </w:p>
    <w:p w14:paraId="097DE5A8" w14:textId="77777777" w:rsidR="00172866" w:rsidRPr="00DE6B44" w:rsidRDefault="00172866" w:rsidP="00DE6B44"/>
    <w:p w14:paraId="3DE017F4" w14:textId="062EAAE9" w:rsidR="00172866" w:rsidRDefault="00172866" w:rsidP="00DE6B44">
      <w:r>
        <w:t>NAME: _______________________________________________</w:t>
      </w:r>
      <w:r>
        <w:tab/>
        <w:t xml:space="preserve">CHAPTER:__________________________  </w:t>
      </w:r>
    </w:p>
    <w:p w14:paraId="5903AEC6" w14:textId="77777777" w:rsidR="00172866" w:rsidRDefault="00172866" w:rsidP="00DE6B44"/>
    <w:p w14:paraId="7D54D88A" w14:textId="6B176A00" w:rsidR="00172866" w:rsidRDefault="00172866" w:rsidP="00DE6B44">
      <w:r>
        <w:t>Address: _________________________________ City: ______________________________ Zip: _________</w:t>
      </w:r>
    </w:p>
    <w:p w14:paraId="3B041494" w14:textId="77777777" w:rsidR="00172866" w:rsidRDefault="00172866" w:rsidP="00DE6B44"/>
    <w:p w14:paraId="269641B7" w14:textId="30D48C5B" w:rsidR="00172866" w:rsidRDefault="00172866" w:rsidP="00DE6B44">
      <w:r>
        <w:t>Home Telephone: _____________________________Mobile: ____________________________________</w:t>
      </w:r>
    </w:p>
    <w:p w14:paraId="6D63DC0D" w14:textId="77777777" w:rsidR="00172866" w:rsidRDefault="00172866" w:rsidP="00DE6B44"/>
    <w:p w14:paraId="2AFDBF02" w14:textId="77777777" w:rsidR="00172866" w:rsidRPr="00DE6B44" w:rsidRDefault="00172866" w:rsidP="00172866">
      <w:pPr>
        <w:pStyle w:val="ListParagraph"/>
        <w:numPr>
          <w:ilvl w:val="0"/>
          <w:numId w:val="2"/>
        </w:numPr>
        <w:spacing w:line="480" w:lineRule="auto"/>
        <w:rPr>
          <w:b/>
        </w:rPr>
      </w:pPr>
      <w:r w:rsidRPr="00DE6B44">
        <w:rPr>
          <w:b/>
        </w:rPr>
        <w:t>ABWA Involvement and Accomplishments:</w:t>
      </w:r>
    </w:p>
    <w:p w14:paraId="639572EF" w14:textId="349698B4" w:rsidR="00172866" w:rsidRDefault="00172866" w:rsidP="00172866">
      <w:pPr>
        <w:pStyle w:val="ListParagraph"/>
        <w:numPr>
          <w:ilvl w:val="1"/>
          <w:numId w:val="2"/>
        </w:numPr>
        <w:spacing w:line="480" w:lineRule="auto"/>
      </w:pPr>
      <w:r>
        <w:t>How many years have you been a member of AAC ABWA? ____________</w:t>
      </w:r>
    </w:p>
    <w:p w14:paraId="77673867" w14:textId="1248BEE9" w:rsidR="00172866" w:rsidRDefault="00172866" w:rsidP="00172866">
      <w:pPr>
        <w:pStyle w:val="ListParagraph"/>
        <w:numPr>
          <w:ilvl w:val="1"/>
          <w:numId w:val="2"/>
        </w:numPr>
        <w:spacing w:line="480" w:lineRule="auto"/>
      </w:pPr>
      <w:r>
        <w:t xml:space="preserve">Select Council offices held &amp; dates:  </w:t>
      </w:r>
    </w:p>
    <w:p w14:paraId="0BD09C42" w14:textId="23946DA2" w:rsidR="00172866" w:rsidRDefault="00172866" w:rsidP="00172866">
      <w:pPr>
        <w:pStyle w:val="ListParagraph"/>
        <w:numPr>
          <w:ilvl w:val="2"/>
          <w:numId w:val="2"/>
        </w:numPr>
        <w:spacing w:line="480" w:lineRule="auto"/>
      </w:pPr>
      <w:r>
        <w:t>Chairman______________________</w:t>
      </w:r>
    </w:p>
    <w:p w14:paraId="103EB7F8" w14:textId="73C2AA9F" w:rsidR="00172866" w:rsidRDefault="00172866" w:rsidP="00172866">
      <w:pPr>
        <w:pStyle w:val="ListParagraph"/>
        <w:numPr>
          <w:ilvl w:val="2"/>
          <w:numId w:val="2"/>
        </w:numPr>
        <w:spacing w:line="480" w:lineRule="auto"/>
      </w:pPr>
      <w:r>
        <w:t>Vice-Chairman_________________</w:t>
      </w:r>
    </w:p>
    <w:p w14:paraId="0E188EA0" w14:textId="35D74D36" w:rsidR="00172866" w:rsidRDefault="00172866" w:rsidP="00172866">
      <w:pPr>
        <w:pStyle w:val="ListParagraph"/>
        <w:numPr>
          <w:ilvl w:val="2"/>
          <w:numId w:val="2"/>
        </w:numPr>
        <w:spacing w:line="480" w:lineRule="auto"/>
      </w:pPr>
      <w:r>
        <w:t>Communications Officer: _________________________</w:t>
      </w:r>
    </w:p>
    <w:p w14:paraId="1FB9ECDB" w14:textId="28F89335" w:rsidR="00172866" w:rsidRDefault="00172866" w:rsidP="00172866">
      <w:pPr>
        <w:pStyle w:val="ListParagraph"/>
        <w:numPr>
          <w:ilvl w:val="2"/>
          <w:numId w:val="2"/>
        </w:numPr>
        <w:spacing w:line="480" w:lineRule="auto"/>
      </w:pPr>
      <w:r>
        <w:t>Financial Officer: __________________________________</w:t>
      </w:r>
    </w:p>
    <w:p w14:paraId="769FDA61" w14:textId="07193456" w:rsidR="00172866" w:rsidRDefault="00172866" w:rsidP="00172866">
      <w:pPr>
        <w:pStyle w:val="ListParagraph"/>
        <w:numPr>
          <w:ilvl w:val="2"/>
          <w:numId w:val="2"/>
        </w:numPr>
        <w:spacing w:line="480" w:lineRule="auto"/>
      </w:pPr>
      <w:r>
        <w:t>List Committees that you Chaired/Co-chaired</w:t>
      </w:r>
      <w:r w:rsidR="00F3638D">
        <w:t xml:space="preserve"> or served as delegate:_______________________________</w:t>
      </w:r>
      <w:r>
        <w:t>____________________________________________________</w:t>
      </w:r>
      <w:r w:rsidR="00F3638D">
        <w:t>______________________________________________</w:t>
      </w:r>
      <w:r>
        <w:t>_____</w:t>
      </w:r>
    </w:p>
    <w:p w14:paraId="63341219" w14:textId="3A5B9137" w:rsidR="00172866" w:rsidRDefault="00172866" w:rsidP="00172866">
      <w:pPr>
        <w:pStyle w:val="ListParagraph"/>
        <w:spacing w:line="480" w:lineRule="auto"/>
        <w:ind w:left="2160"/>
      </w:pPr>
      <w:r>
        <w:t>____________________________________</w:t>
      </w:r>
      <w:r w:rsidR="00F3638D">
        <w:t>__________________</w:t>
      </w:r>
      <w:r>
        <w:t>_____________</w:t>
      </w:r>
      <w:r w:rsidR="00F3638D">
        <w:t>_</w:t>
      </w:r>
      <w:r>
        <w:t>____</w:t>
      </w:r>
    </w:p>
    <w:p w14:paraId="20B01C26" w14:textId="5CC92823" w:rsidR="00172866" w:rsidRDefault="00F3638D" w:rsidP="00F3638D">
      <w:pPr>
        <w:pStyle w:val="ListParagraph"/>
        <w:spacing w:line="480" w:lineRule="auto"/>
        <w:ind w:left="2160"/>
      </w:pPr>
      <w:r>
        <w:t>_______________________________________________________________________</w:t>
      </w:r>
    </w:p>
    <w:p w14:paraId="0F6A78BD" w14:textId="0DF2F8A9" w:rsidR="00F3638D" w:rsidRPr="00F3638D" w:rsidRDefault="00F3638D" w:rsidP="00F3638D">
      <w:pPr>
        <w:pStyle w:val="ListParagraph"/>
        <w:numPr>
          <w:ilvl w:val="0"/>
          <w:numId w:val="2"/>
        </w:numPr>
      </w:pPr>
      <w:r>
        <w:rPr>
          <w:b/>
          <w:bCs/>
        </w:rPr>
        <w:t>Atlanta Area Council Attendance: Current Year</w:t>
      </w:r>
    </w:p>
    <w:p w14:paraId="6845EE7D" w14:textId="4E2FD84D" w:rsidR="00F3638D" w:rsidRDefault="00F3638D" w:rsidP="00F3638D">
      <w:pPr>
        <w:pStyle w:val="ListParagraph"/>
        <w:numPr>
          <w:ilvl w:val="1"/>
          <w:numId w:val="2"/>
        </w:numPr>
      </w:pPr>
      <w:r>
        <w:t>Regularly scheduled quarterly meetings _________________</w:t>
      </w:r>
    </w:p>
    <w:p w14:paraId="5DDB210D" w14:textId="25B37420" w:rsidR="00F3638D" w:rsidRDefault="00F3638D" w:rsidP="00F3638D">
      <w:pPr>
        <w:pStyle w:val="ListParagraph"/>
        <w:numPr>
          <w:ilvl w:val="1"/>
          <w:numId w:val="2"/>
        </w:numPr>
      </w:pPr>
      <w:r>
        <w:t>June Workshop_______________________</w:t>
      </w:r>
    </w:p>
    <w:p w14:paraId="3A8FE24A" w14:textId="34814ABA" w:rsidR="00F3638D" w:rsidRDefault="00F3638D" w:rsidP="00F3638D">
      <w:pPr>
        <w:pStyle w:val="ListParagraph"/>
        <w:numPr>
          <w:ilvl w:val="1"/>
          <w:numId w:val="2"/>
        </w:numPr>
      </w:pPr>
      <w:r>
        <w:t>July Luncheon ________________________</w:t>
      </w:r>
    </w:p>
    <w:p w14:paraId="3B168CA8" w14:textId="537ADF07" w:rsidR="00F3638D" w:rsidRDefault="00F3638D" w:rsidP="002A1BFF">
      <w:pPr>
        <w:pStyle w:val="ListParagraph"/>
        <w:spacing w:line="480" w:lineRule="auto"/>
        <w:rPr>
          <w:b/>
          <w:bCs/>
        </w:rPr>
      </w:pPr>
    </w:p>
    <w:p w14:paraId="4DEBB1BE" w14:textId="459D3567" w:rsidR="00172866" w:rsidRPr="00F3638D" w:rsidRDefault="00172866" w:rsidP="00F3638D">
      <w:pPr>
        <w:pStyle w:val="ListParagraph"/>
        <w:numPr>
          <w:ilvl w:val="0"/>
          <w:numId w:val="2"/>
        </w:numPr>
        <w:spacing w:line="480" w:lineRule="auto"/>
        <w:rPr>
          <w:b/>
          <w:bCs/>
        </w:rPr>
      </w:pPr>
      <w:r w:rsidRPr="00F3638D">
        <w:rPr>
          <w:b/>
          <w:bCs/>
        </w:rPr>
        <w:lastRenderedPageBreak/>
        <w:t>Number of members you have introduced to ABWA: __________</w:t>
      </w:r>
    </w:p>
    <w:p w14:paraId="660E9645" w14:textId="60C20505" w:rsidR="00172866" w:rsidRDefault="00172866" w:rsidP="002A1BFF">
      <w:pPr>
        <w:pStyle w:val="ListParagraph"/>
        <w:numPr>
          <w:ilvl w:val="1"/>
          <w:numId w:val="2"/>
        </w:numPr>
      </w:pPr>
      <w:r>
        <w:t xml:space="preserve">Check chapter offices you have held &amp; honors received (if held more than once indicate # </w:t>
      </w:r>
      <w:r w:rsidR="002A1BFF">
        <w:t>yrs.</w:t>
      </w:r>
      <w:r>
        <w:t xml:space="preserve"> held):</w:t>
      </w:r>
    </w:p>
    <w:p w14:paraId="62C32BE5" w14:textId="77777777" w:rsidR="002A1BFF" w:rsidRDefault="002A1BFF" w:rsidP="002A1BFF">
      <w:pPr>
        <w:pStyle w:val="ListParagraph"/>
        <w:ind w:left="1440"/>
      </w:pPr>
    </w:p>
    <w:p w14:paraId="58A7C382" w14:textId="54FACAD2" w:rsidR="00172866" w:rsidRDefault="00172866" w:rsidP="002A72B8">
      <w:pPr>
        <w:spacing w:line="480" w:lineRule="auto"/>
        <w:ind w:left="1620"/>
      </w:pPr>
      <w:r>
        <w:t>President ___________Vice President _________</w:t>
      </w:r>
      <w:r>
        <w:tab/>
        <w:t>Secretary ________</w:t>
      </w:r>
    </w:p>
    <w:p w14:paraId="37044864" w14:textId="5E686165" w:rsidR="00172866" w:rsidRDefault="00172866" w:rsidP="002A72B8">
      <w:pPr>
        <w:spacing w:line="480" w:lineRule="auto"/>
        <w:ind w:left="1620"/>
      </w:pPr>
      <w:r>
        <w:t>Treasurer __________</w:t>
      </w:r>
      <w:r>
        <w:tab/>
      </w:r>
      <w:r w:rsidR="00F3638D">
        <w:t>Co</w:t>
      </w:r>
      <w:r>
        <w:t>rres. Secretary ______Business Associate _______</w:t>
      </w:r>
    </w:p>
    <w:p w14:paraId="3A59E8F7" w14:textId="656D44D8" w:rsidR="00172866" w:rsidRDefault="00172866" w:rsidP="002A72B8">
      <w:pPr>
        <w:spacing w:line="480" w:lineRule="auto"/>
        <w:ind w:left="1620"/>
      </w:pPr>
      <w:r>
        <w:t>Woman of the Year ______</w:t>
      </w:r>
      <w:r>
        <w:tab/>
        <w:t>Top Ten Nominee _______Other __________</w:t>
      </w:r>
    </w:p>
    <w:p w14:paraId="264B0DE5" w14:textId="37CB1779" w:rsidR="00172866" w:rsidRDefault="00172866" w:rsidP="00172866">
      <w:pPr>
        <w:pStyle w:val="ListParagraph"/>
        <w:numPr>
          <w:ilvl w:val="1"/>
          <w:numId w:val="2"/>
        </w:numPr>
        <w:spacing w:after="120" w:line="360" w:lineRule="auto"/>
      </w:pPr>
      <w:r>
        <w:t>List Chapter Committees you have chaired</w:t>
      </w:r>
      <w:r w:rsidR="002A1BFF">
        <w:t>/co-chaired or served</w:t>
      </w:r>
      <w:r>
        <w:t>: ________________________________________________________________________________</w:t>
      </w:r>
    </w:p>
    <w:p w14:paraId="2860CC94" w14:textId="7E850772" w:rsidR="00172866" w:rsidRDefault="00172866" w:rsidP="00B2531F">
      <w:pPr>
        <w:spacing w:after="120" w:line="360" w:lineRule="auto"/>
        <w:ind w:left="1440"/>
      </w:pPr>
      <w:r>
        <w:t>________________________________________________________________________________</w:t>
      </w:r>
    </w:p>
    <w:p w14:paraId="2495210F" w14:textId="62EB6DA0" w:rsidR="00172866" w:rsidRDefault="002A1BFF" w:rsidP="00B2531F">
      <w:pPr>
        <w:spacing w:after="120" w:line="360" w:lineRule="auto"/>
        <w:ind w:left="1440"/>
      </w:pPr>
      <w:r>
        <w:t>________________________________________________________________________________</w:t>
      </w:r>
    </w:p>
    <w:p w14:paraId="66ED22B1" w14:textId="6E5683B9" w:rsidR="00172866" w:rsidRPr="002A1BFF" w:rsidRDefault="00172866" w:rsidP="002A1BFF">
      <w:pPr>
        <w:pStyle w:val="ListParagraph"/>
        <w:numPr>
          <w:ilvl w:val="0"/>
          <w:numId w:val="2"/>
        </w:numPr>
        <w:spacing w:after="200" w:line="480" w:lineRule="auto"/>
        <w:rPr>
          <w:b/>
          <w:bCs/>
        </w:rPr>
      </w:pPr>
      <w:r w:rsidRPr="002A1BFF">
        <w:rPr>
          <w:b/>
          <w:bCs/>
        </w:rPr>
        <w:t>National Con</w:t>
      </w:r>
      <w:r w:rsidR="00193EA0">
        <w:rPr>
          <w:b/>
          <w:bCs/>
        </w:rPr>
        <w:t>ferences</w:t>
      </w:r>
      <w:r w:rsidRPr="002A1BFF">
        <w:rPr>
          <w:b/>
          <w:bCs/>
        </w:rPr>
        <w:t xml:space="preserve"> attended</w:t>
      </w:r>
      <w:r w:rsidR="00F3638D" w:rsidRPr="002A1BFF">
        <w:rPr>
          <w:b/>
          <w:bCs/>
        </w:rPr>
        <w:t>:</w:t>
      </w:r>
      <w:r w:rsidRPr="002A1BFF">
        <w:rPr>
          <w:b/>
          <w:bCs/>
        </w:rPr>
        <w:t xml:space="preserve">  __________Years ________</w:t>
      </w:r>
      <w:r w:rsidR="002A1BFF">
        <w:rPr>
          <w:b/>
          <w:bCs/>
        </w:rPr>
        <w:t>______</w:t>
      </w:r>
      <w:r w:rsidRPr="002A1BFF">
        <w:rPr>
          <w:b/>
          <w:bCs/>
        </w:rPr>
        <w:t>___</w:t>
      </w:r>
      <w:r w:rsidR="00F3638D" w:rsidRPr="002A1BFF">
        <w:rPr>
          <w:b/>
          <w:bCs/>
        </w:rPr>
        <w:t>_____</w:t>
      </w:r>
      <w:r w:rsidRPr="002A1BFF">
        <w:rPr>
          <w:b/>
          <w:bCs/>
        </w:rPr>
        <w:t>_________</w:t>
      </w:r>
    </w:p>
    <w:p w14:paraId="2645AF2E" w14:textId="5952DEC4" w:rsidR="00F3638D" w:rsidRDefault="00172866" w:rsidP="00F3638D">
      <w:pPr>
        <w:pStyle w:val="ListParagraph"/>
        <w:numPr>
          <w:ilvl w:val="1"/>
          <w:numId w:val="2"/>
        </w:numPr>
        <w:spacing w:after="200" w:line="480" w:lineRule="auto"/>
        <w:rPr>
          <w:b/>
          <w:bCs/>
        </w:rPr>
      </w:pPr>
      <w:r w:rsidRPr="002A1BFF">
        <w:rPr>
          <w:b/>
          <w:bCs/>
        </w:rPr>
        <w:t>Spring Conferences attended</w:t>
      </w:r>
      <w:r w:rsidR="00F3638D" w:rsidRPr="002A1BFF">
        <w:rPr>
          <w:b/>
          <w:bCs/>
        </w:rPr>
        <w:t>:</w:t>
      </w:r>
      <w:r w:rsidRPr="002A1BFF">
        <w:rPr>
          <w:b/>
          <w:bCs/>
        </w:rPr>
        <w:t xml:space="preserve"> ______</w:t>
      </w:r>
      <w:r w:rsidR="002A1BFF">
        <w:rPr>
          <w:b/>
          <w:bCs/>
        </w:rPr>
        <w:t xml:space="preserve"> </w:t>
      </w:r>
      <w:r w:rsidRPr="002A1BFF">
        <w:rPr>
          <w:b/>
          <w:bCs/>
        </w:rPr>
        <w:t>Years _______</w:t>
      </w:r>
      <w:r w:rsidR="00F3638D" w:rsidRPr="002A1BFF">
        <w:rPr>
          <w:b/>
          <w:bCs/>
        </w:rPr>
        <w:t>____________________</w:t>
      </w:r>
      <w:r w:rsidRPr="002A1BFF">
        <w:rPr>
          <w:b/>
          <w:bCs/>
        </w:rPr>
        <w:t>__</w:t>
      </w:r>
    </w:p>
    <w:p w14:paraId="5B38EEED" w14:textId="01C426C4" w:rsidR="00193EA0" w:rsidRDefault="00193EA0" w:rsidP="00193EA0">
      <w:pPr>
        <w:pStyle w:val="ListParagraph"/>
        <w:numPr>
          <w:ilvl w:val="0"/>
          <w:numId w:val="2"/>
        </w:numPr>
        <w:spacing w:after="200" w:line="480" w:lineRule="auto"/>
        <w:rPr>
          <w:b/>
          <w:bCs/>
        </w:rPr>
      </w:pPr>
      <w:r>
        <w:rPr>
          <w:b/>
          <w:bCs/>
        </w:rPr>
        <w:t>Community Involvement: ________________________________________________________</w:t>
      </w:r>
    </w:p>
    <w:p w14:paraId="5D0FD836" w14:textId="643A53FC" w:rsidR="00193EA0" w:rsidRDefault="00193EA0" w:rsidP="00193EA0">
      <w:pPr>
        <w:pStyle w:val="ListParagraph"/>
        <w:spacing w:after="200" w:line="480" w:lineRule="auto"/>
        <w:rPr>
          <w:b/>
          <w:bCs/>
        </w:rPr>
      </w:pPr>
      <w:r>
        <w:rPr>
          <w:b/>
          <w:bCs/>
        </w:rPr>
        <w:t>________________________________________________________________________________________</w:t>
      </w:r>
    </w:p>
    <w:p w14:paraId="6F2E98F1" w14:textId="55CF087E" w:rsidR="00193EA0" w:rsidRPr="00193EA0" w:rsidRDefault="00193EA0" w:rsidP="00193EA0">
      <w:pPr>
        <w:pStyle w:val="ListParagraph"/>
        <w:spacing w:after="200" w:line="480" w:lineRule="auto"/>
        <w:rPr>
          <w:b/>
          <w:bCs/>
        </w:rPr>
      </w:pPr>
      <w:r>
        <w:rPr>
          <w:b/>
          <w:bCs/>
        </w:rPr>
        <w:t>________________________________________________________________________________________</w:t>
      </w:r>
    </w:p>
    <w:p w14:paraId="1B7B6888" w14:textId="77777777" w:rsidR="002A1BFF" w:rsidRDefault="002A1BFF" w:rsidP="002A1BFF">
      <w:pPr>
        <w:pStyle w:val="ListParagraph"/>
        <w:numPr>
          <w:ilvl w:val="0"/>
          <w:numId w:val="2"/>
        </w:numPr>
        <w:spacing w:after="120" w:line="360" w:lineRule="auto"/>
        <w:rPr>
          <w:b/>
          <w:bCs/>
        </w:rPr>
      </w:pPr>
      <w:r w:rsidRPr="002A1BFF">
        <w:rPr>
          <w:b/>
          <w:bCs/>
        </w:rPr>
        <w:t>Education</w:t>
      </w:r>
      <w:r>
        <w:rPr>
          <w:b/>
          <w:bCs/>
        </w:rPr>
        <w:t>: Please list educational accomplishments: Degrees</w:t>
      </w:r>
      <w:r w:rsidR="00193EA0">
        <w:rPr>
          <w:b/>
          <w:bCs/>
        </w:rPr>
        <w:t xml:space="preserve"> and/or certifications: _______________________________________________________________________</w:t>
      </w:r>
    </w:p>
    <w:p w14:paraId="44F1C49F" w14:textId="177684C9" w:rsidR="00193EA0" w:rsidRDefault="00193EA0" w:rsidP="00193EA0">
      <w:pPr>
        <w:pStyle w:val="ListParagraph"/>
        <w:spacing w:after="120" w:line="360" w:lineRule="auto"/>
        <w:rPr>
          <w:b/>
          <w:bCs/>
        </w:rPr>
      </w:pPr>
      <w:r>
        <w:rPr>
          <w:b/>
          <w:bCs/>
        </w:rPr>
        <w:t>_________________________________________________________________________________________</w:t>
      </w:r>
    </w:p>
    <w:p w14:paraId="38D0DB07" w14:textId="77777777" w:rsidR="00193EA0" w:rsidRPr="002A1BFF" w:rsidRDefault="00193EA0" w:rsidP="00193EA0">
      <w:pPr>
        <w:pStyle w:val="ListParagraph"/>
        <w:spacing w:after="120" w:line="360" w:lineRule="auto"/>
        <w:rPr>
          <w:b/>
          <w:bCs/>
        </w:rPr>
      </w:pPr>
    </w:p>
    <w:p w14:paraId="35149BC6" w14:textId="77777777" w:rsidR="00172866" w:rsidRDefault="00172866" w:rsidP="002A72B8">
      <w:pPr>
        <w:ind w:left="1440"/>
      </w:pPr>
    </w:p>
    <w:p w14:paraId="72A8B958" w14:textId="7906B89A" w:rsidR="00172866" w:rsidRPr="00C81C98" w:rsidRDefault="00172866" w:rsidP="002A72B8">
      <w:pPr>
        <w:ind w:left="720"/>
        <w:rPr>
          <w:b/>
          <w:sz w:val="28"/>
          <w:szCs w:val="28"/>
        </w:rPr>
      </w:pPr>
      <w:r>
        <w:t>*</w:t>
      </w:r>
      <w:r w:rsidRPr="00EF70AC">
        <w:rPr>
          <w:rFonts w:ascii="Arial Black" w:hAnsi="Arial Black"/>
        </w:rPr>
        <w:t xml:space="preserve">Please </w:t>
      </w:r>
      <w:r>
        <w:rPr>
          <w:rFonts w:ascii="Arial Black" w:hAnsi="Arial Black"/>
        </w:rPr>
        <w:t xml:space="preserve">limit your answers to </w:t>
      </w:r>
      <w:r w:rsidR="00193EA0">
        <w:rPr>
          <w:rFonts w:ascii="Arial Black" w:hAnsi="Arial Black"/>
        </w:rPr>
        <w:t>1</w:t>
      </w:r>
      <w:r>
        <w:rPr>
          <w:rFonts w:ascii="Arial Black" w:hAnsi="Arial Black"/>
        </w:rPr>
        <w:t>50 words or less</w:t>
      </w:r>
      <w:r w:rsidRPr="00EF70AC">
        <w:rPr>
          <w:rFonts w:ascii="Arial Black" w:hAnsi="Arial Black"/>
        </w:rPr>
        <w:t xml:space="preserve"> for each question; do not add additional pages</w:t>
      </w:r>
      <w:r>
        <w:t xml:space="preserve">.   </w:t>
      </w:r>
      <w:r w:rsidRPr="00C81C98">
        <w:rPr>
          <w:b/>
          <w:sz w:val="28"/>
          <w:szCs w:val="28"/>
        </w:rPr>
        <w:t xml:space="preserve">Return completed form </w:t>
      </w:r>
      <w:r w:rsidR="003A3D5E">
        <w:rPr>
          <w:b/>
          <w:sz w:val="28"/>
          <w:szCs w:val="28"/>
        </w:rPr>
        <w:t xml:space="preserve">to </w:t>
      </w:r>
      <w:hyperlink r:id="rId12" w:history="1">
        <w:r w:rsidR="00202239" w:rsidRPr="00202239">
          <w:rPr>
            <w:rStyle w:val="Hyperlink"/>
            <w:rFonts w:cs="Lucida Grande"/>
            <w:b/>
            <w:bCs/>
            <w:color w:val="0186BA"/>
            <w:sz w:val="28"/>
            <w:szCs w:val="28"/>
            <w:shd w:val="clear" w:color="auto" w:fill="FFFFFF"/>
          </w:rPr>
          <w:t>evelenek@gmail.com</w:t>
        </w:r>
      </w:hyperlink>
      <w:r w:rsidR="00202239">
        <w:rPr>
          <w:rFonts w:cs="Lucida Grande"/>
          <w:b/>
          <w:bCs/>
          <w:color w:val="333333"/>
          <w:shd w:val="clear" w:color="auto" w:fill="FFFFFF"/>
        </w:rPr>
        <w:t xml:space="preserve"> </w:t>
      </w:r>
      <w:r w:rsidRPr="00C81C98">
        <w:rPr>
          <w:b/>
          <w:sz w:val="28"/>
          <w:szCs w:val="28"/>
        </w:rPr>
        <w:t xml:space="preserve">or submit via AAC website no later than </w:t>
      </w:r>
      <w:r w:rsidR="001A2656">
        <w:rPr>
          <w:b/>
          <w:sz w:val="28"/>
          <w:szCs w:val="28"/>
        </w:rPr>
        <w:t>01</w:t>
      </w:r>
      <w:r w:rsidRPr="00C81C98">
        <w:rPr>
          <w:b/>
          <w:sz w:val="28"/>
          <w:szCs w:val="28"/>
        </w:rPr>
        <w:t>/</w:t>
      </w:r>
      <w:r w:rsidR="001A2656">
        <w:rPr>
          <w:b/>
          <w:sz w:val="28"/>
          <w:szCs w:val="28"/>
        </w:rPr>
        <w:t>17</w:t>
      </w:r>
      <w:r w:rsidRPr="00C81C98">
        <w:rPr>
          <w:b/>
          <w:sz w:val="28"/>
          <w:szCs w:val="28"/>
        </w:rPr>
        <w:t>/</w:t>
      </w:r>
      <w:r w:rsidR="003A3D5E">
        <w:rPr>
          <w:b/>
          <w:sz w:val="28"/>
          <w:szCs w:val="28"/>
        </w:rPr>
        <w:t>2</w:t>
      </w:r>
      <w:r w:rsidR="001A2656">
        <w:rPr>
          <w:b/>
          <w:sz w:val="28"/>
          <w:szCs w:val="28"/>
        </w:rPr>
        <w:t>6</w:t>
      </w:r>
      <w:r w:rsidRPr="00C81C98">
        <w:rPr>
          <w:b/>
          <w:sz w:val="28"/>
          <w:szCs w:val="28"/>
        </w:rPr>
        <w:t>.</w:t>
      </w:r>
    </w:p>
    <w:p w14:paraId="4DDB4A92" w14:textId="77777777" w:rsidR="00172866" w:rsidRDefault="00172866" w:rsidP="002A72B8">
      <w:pPr>
        <w:ind w:left="720"/>
      </w:pPr>
    </w:p>
    <w:p w14:paraId="70C8A890" w14:textId="024F4A40" w:rsidR="002A1BFF" w:rsidRDefault="002A1BFF">
      <w:r>
        <w:br w:type="page"/>
      </w:r>
    </w:p>
    <w:p w14:paraId="36E02622" w14:textId="77777777" w:rsidR="00172866" w:rsidRDefault="00172866" w:rsidP="00A2057A"/>
    <w:p w14:paraId="5CF7A13C" w14:textId="77777777" w:rsidR="00172866" w:rsidRDefault="00172866" w:rsidP="002A72B8">
      <w:pPr>
        <w:ind w:left="720"/>
      </w:pPr>
    </w:p>
    <w:p w14:paraId="22F15DA1" w14:textId="77777777" w:rsidR="00172866" w:rsidRDefault="00172866" w:rsidP="00B2531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OINT SYSTEM FOR SCORING</w:t>
      </w:r>
    </w:p>
    <w:p w14:paraId="20A1B35F" w14:textId="77777777" w:rsidR="00172866" w:rsidRDefault="00172866" w:rsidP="00B2531F">
      <w:pPr>
        <w:jc w:val="center"/>
      </w:pPr>
      <w:r>
        <w:rPr>
          <w:b/>
          <w:sz w:val="28"/>
          <w:szCs w:val="28"/>
        </w:rPr>
        <w:t>COUNCIL WOMAN OF THE YEAR</w:t>
      </w:r>
    </w:p>
    <w:p w14:paraId="766AFABB" w14:textId="77777777" w:rsidR="00172866" w:rsidRDefault="00172866" w:rsidP="00B2531F">
      <w:pPr>
        <w:jc w:val="center"/>
      </w:pPr>
    </w:p>
    <w:p w14:paraId="0121D31F" w14:textId="77777777" w:rsidR="00172866" w:rsidRDefault="00172866" w:rsidP="00B2531F">
      <w:pPr>
        <w:jc w:val="center"/>
      </w:pPr>
    </w:p>
    <w:p w14:paraId="09ACF10E" w14:textId="309FCF3A" w:rsidR="00172866" w:rsidRDefault="002A1BFF" w:rsidP="00B2531F">
      <w:pPr>
        <w:pStyle w:val="ListParagraph"/>
        <w:numPr>
          <w:ilvl w:val="0"/>
          <w:numId w:val="3"/>
        </w:numPr>
        <w:spacing w:line="480" w:lineRule="auto"/>
        <w:ind w:left="1800"/>
      </w:pPr>
      <w:r>
        <w:t>AAC Involvement</w:t>
      </w:r>
      <w:r w:rsidR="00172866" w:rsidRPr="00B2531F">
        <w:t xml:space="preserve"> and Accomplishments:</w:t>
      </w:r>
      <w:r w:rsidR="00172866">
        <w:tab/>
      </w:r>
      <w:r w:rsidR="00172866">
        <w:tab/>
      </w:r>
      <w:r>
        <w:tab/>
        <w:t>5</w:t>
      </w:r>
      <w:r w:rsidR="00172866">
        <w:t xml:space="preserve">0 </w:t>
      </w:r>
    </w:p>
    <w:p w14:paraId="4AA860AE" w14:textId="5646C649" w:rsidR="00172866" w:rsidRDefault="002A1BFF" w:rsidP="00B2531F">
      <w:pPr>
        <w:pStyle w:val="ListParagraph"/>
        <w:numPr>
          <w:ilvl w:val="0"/>
          <w:numId w:val="3"/>
        </w:numPr>
        <w:spacing w:line="480" w:lineRule="auto"/>
        <w:ind w:left="1800"/>
      </w:pPr>
      <w:r>
        <w:t>Chapter League Accomplishments</w:t>
      </w:r>
      <w:r w:rsidR="00172866" w:rsidRPr="00B2531F">
        <w:t>:</w:t>
      </w:r>
      <w:r w:rsidR="00172866">
        <w:tab/>
      </w:r>
      <w:r w:rsidR="00172866">
        <w:tab/>
      </w:r>
      <w:r w:rsidR="00172866">
        <w:tab/>
      </w:r>
      <w:r w:rsidR="00172866">
        <w:tab/>
        <w:t>2</w:t>
      </w:r>
      <w:r>
        <w:t>5</w:t>
      </w:r>
    </w:p>
    <w:p w14:paraId="7431D128" w14:textId="58E4CFC2" w:rsidR="002A1BFF" w:rsidRPr="00B2531F" w:rsidRDefault="002A1BFF" w:rsidP="00B2531F">
      <w:pPr>
        <w:pStyle w:val="ListParagraph"/>
        <w:numPr>
          <w:ilvl w:val="0"/>
          <w:numId w:val="3"/>
        </w:numPr>
        <w:spacing w:line="480" w:lineRule="auto"/>
        <w:ind w:left="1800"/>
      </w:pPr>
      <w:r>
        <w:t>National Conferences</w:t>
      </w:r>
      <w:r>
        <w:tab/>
      </w:r>
      <w:r>
        <w:tab/>
      </w:r>
      <w:r>
        <w:tab/>
      </w:r>
      <w:r>
        <w:tab/>
      </w:r>
      <w:r>
        <w:tab/>
      </w:r>
      <w:r>
        <w:tab/>
        <w:t>10</w:t>
      </w:r>
    </w:p>
    <w:p w14:paraId="3891DA33" w14:textId="65D5CDD8" w:rsidR="00172866" w:rsidRPr="00B2531F" w:rsidRDefault="002A1BFF" w:rsidP="00B2531F">
      <w:pPr>
        <w:pStyle w:val="ListParagraph"/>
        <w:numPr>
          <w:ilvl w:val="0"/>
          <w:numId w:val="3"/>
        </w:numPr>
        <w:spacing w:line="480" w:lineRule="auto"/>
        <w:ind w:left="1800"/>
      </w:pPr>
      <w:r>
        <w:t>Community Involvement</w:t>
      </w:r>
      <w:r w:rsidR="00172866" w:rsidRPr="00B2531F">
        <w:t>:</w:t>
      </w:r>
      <w:r w:rsidR="00172866">
        <w:tab/>
      </w:r>
      <w:r w:rsidR="00172866">
        <w:tab/>
      </w:r>
      <w:r w:rsidR="00172866">
        <w:tab/>
      </w:r>
      <w:r w:rsidR="00172866">
        <w:tab/>
      </w:r>
      <w:r w:rsidR="00172866">
        <w:tab/>
      </w:r>
      <w:r>
        <w:t>10</w:t>
      </w:r>
    </w:p>
    <w:p w14:paraId="4E6CB6BC" w14:textId="6535081E" w:rsidR="00172866" w:rsidRDefault="00172866" w:rsidP="00B2531F">
      <w:pPr>
        <w:pStyle w:val="ListParagraph"/>
        <w:numPr>
          <w:ilvl w:val="0"/>
          <w:numId w:val="3"/>
        </w:numPr>
        <w:spacing w:line="480" w:lineRule="auto"/>
        <w:ind w:left="1800"/>
      </w:pPr>
      <w:r w:rsidRPr="00B2531F">
        <w:t>Education</w:t>
      </w:r>
      <w: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A1BFF">
        <w:t xml:space="preserve">   5</w:t>
      </w:r>
    </w:p>
    <w:p w14:paraId="3BAB2CD4" w14:textId="77777777" w:rsidR="00172866" w:rsidRDefault="00172866" w:rsidP="00B2531F">
      <w:pPr>
        <w:spacing w:line="480" w:lineRule="auto"/>
        <w:ind w:left="1080"/>
      </w:pPr>
    </w:p>
    <w:p w14:paraId="30E39563" w14:textId="77777777" w:rsidR="00172866" w:rsidRPr="00B2531F" w:rsidRDefault="00172866" w:rsidP="00B2531F">
      <w:pPr>
        <w:spacing w:line="480" w:lineRule="auto"/>
        <w:ind w:left="3240" w:firstLine="720"/>
      </w:pPr>
      <w:r>
        <w:t>Highest Possible Score =</w:t>
      </w:r>
      <w:r>
        <w:tab/>
      </w:r>
      <w:r>
        <w:tab/>
        <w:t>100 Points</w:t>
      </w:r>
    </w:p>
    <w:p w14:paraId="685DEB46" w14:textId="77777777" w:rsidR="0090511A" w:rsidRDefault="0090511A" w:rsidP="0090511A"/>
    <w:sectPr w:rsidR="0090511A" w:rsidSect="00EE1524">
      <w:headerReference w:type="even" r:id="rId13"/>
      <w:footerReference w:type="default" r:id="rId1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FE291" w14:textId="77777777" w:rsidR="00E63C03" w:rsidRDefault="00E63C03" w:rsidP="00F654F0">
      <w:r>
        <w:separator/>
      </w:r>
    </w:p>
  </w:endnote>
  <w:endnote w:type="continuationSeparator" w:id="0">
    <w:p w14:paraId="41FE1B52" w14:textId="77777777" w:rsidR="00E63C03" w:rsidRDefault="00E63C03" w:rsidP="00F65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Body CS)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C1EAA" w14:textId="3B4550AE" w:rsidR="008A4283" w:rsidRPr="008A4283" w:rsidRDefault="008A4283">
    <w:pPr>
      <w:pStyle w:val="Footer"/>
      <w:rPr>
        <w:rFonts w:cs="Times New Roman (Body CS)"/>
        <w:sz w:val="18"/>
      </w:rPr>
    </w:pPr>
    <w:r w:rsidRPr="008A4283">
      <w:rPr>
        <w:rFonts w:cs="Times New Roman (Body CS)"/>
        <w:sz w:val="18"/>
      </w:rPr>
      <w:t xml:space="preserve">Approved 9/28/19 </w:t>
    </w:r>
    <w:r w:rsidR="003A6583">
      <w:rPr>
        <w:rFonts w:cs="Times New Roman (Body CS)"/>
        <w:sz w:val="18"/>
      </w:rPr>
      <w:t xml:space="preserve">PAACC &amp; </w:t>
    </w:r>
    <w:r w:rsidRPr="008A4283">
      <w:rPr>
        <w:rFonts w:cs="Times New Roman (Body CS)"/>
        <w:sz w:val="18"/>
      </w:rPr>
      <w:t>AAC Executive Board</w:t>
    </w:r>
  </w:p>
  <w:p w14:paraId="1BF6E618" w14:textId="77777777" w:rsidR="008A4283" w:rsidRDefault="008A42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37C2B9" w14:textId="77777777" w:rsidR="00E63C03" w:rsidRDefault="00E63C03" w:rsidP="00F654F0">
      <w:r>
        <w:separator/>
      </w:r>
    </w:p>
  </w:footnote>
  <w:footnote w:type="continuationSeparator" w:id="0">
    <w:p w14:paraId="4C9914C2" w14:textId="77777777" w:rsidR="00E63C03" w:rsidRDefault="00E63C03" w:rsidP="00F65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B0129" w14:textId="77777777" w:rsidR="00257140" w:rsidRDefault="00000000">
    <w:pPr>
      <w:pStyle w:val="Header"/>
    </w:pPr>
    <w:sdt>
      <w:sdtPr>
        <w:id w:val="171999623"/>
        <w:placeholder>
          <w:docPart w:val="80734C5B51F5CA4D845148BD1D6396E8"/>
        </w:placeholder>
        <w:temporary/>
        <w:showingPlcHdr/>
      </w:sdtPr>
      <w:sdtContent>
        <w:r w:rsidR="00257140">
          <w:t>[Type text]</w:t>
        </w:r>
      </w:sdtContent>
    </w:sdt>
    <w:r w:rsidR="00257140">
      <w:ptab w:relativeTo="margin" w:alignment="center" w:leader="none"/>
    </w:r>
    <w:sdt>
      <w:sdtPr>
        <w:id w:val="171999624"/>
        <w:placeholder>
          <w:docPart w:val="70490A0DDA34914FA883380D8357A7AF"/>
        </w:placeholder>
        <w:temporary/>
        <w:showingPlcHdr/>
      </w:sdtPr>
      <w:sdtContent>
        <w:r w:rsidR="00257140">
          <w:t>[Type text]</w:t>
        </w:r>
      </w:sdtContent>
    </w:sdt>
    <w:r w:rsidR="00257140">
      <w:ptab w:relativeTo="margin" w:alignment="right" w:leader="none"/>
    </w:r>
    <w:sdt>
      <w:sdtPr>
        <w:id w:val="171999625"/>
        <w:placeholder>
          <w:docPart w:val="5DA13D5778E1A348B2C9ECC5306B379F"/>
        </w:placeholder>
        <w:temporary/>
        <w:showingPlcHdr/>
      </w:sdtPr>
      <w:sdtContent>
        <w:r w:rsidR="00257140">
          <w:t>[Type text]</w:t>
        </w:r>
      </w:sdtContent>
    </w:sdt>
  </w:p>
  <w:p w14:paraId="028844E2" w14:textId="77777777" w:rsidR="00257140" w:rsidRDefault="00257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427F1"/>
    <w:multiLevelType w:val="hybridMultilevel"/>
    <w:tmpl w:val="5B94A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23748"/>
    <w:multiLevelType w:val="hybridMultilevel"/>
    <w:tmpl w:val="045CB5E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DF5719"/>
    <w:multiLevelType w:val="hybridMultilevel"/>
    <w:tmpl w:val="B4303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540416">
    <w:abstractNumId w:val="2"/>
  </w:num>
  <w:num w:numId="2" w16cid:durableId="1481922429">
    <w:abstractNumId w:val="0"/>
  </w:num>
  <w:num w:numId="3" w16cid:durableId="264505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xNzA3NLCwMDU0MjNW0lEKTi0uzszPAykwrAUAn0LpoiwAAAA="/>
  </w:docVars>
  <w:rsids>
    <w:rsidRoot w:val="00F654F0"/>
    <w:rsid w:val="000055AB"/>
    <w:rsid w:val="00110EE3"/>
    <w:rsid w:val="00153BC9"/>
    <w:rsid w:val="00172866"/>
    <w:rsid w:val="00193EA0"/>
    <w:rsid w:val="001A2656"/>
    <w:rsid w:val="001D5343"/>
    <w:rsid w:val="00202239"/>
    <w:rsid w:val="00257140"/>
    <w:rsid w:val="00283CEB"/>
    <w:rsid w:val="002A1BFF"/>
    <w:rsid w:val="002A7A5A"/>
    <w:rsid w:val="00313C60"/>
    <w:rsid w:val="003762CD"/>
    <w:rsid w:val="003A3D5E"/>
    <w:rsid w:val="003A6583"/>
    <w:rsid w:val="003A66D6"/>
    <w:rsid w:val="00450C0F"/>
    <w:rsid w:val="00471305"/>
    <w:rsid w:val="004865AF"/>
    <w:rsid w:val="00646C98"/>
    <w:rsid w:val="00725C98"/>
    <w:rsid w:val="00736AEC"/>
    <w:rsid w:val="00845D52"/>
    <w:rsid w:val="008A4283"/>
    <w:rsid w:val="008A6609"/>
    <w:rsid w:val="008F29CA"/>
    <w:rsid w:val="0090511A"/>
    <w:rsid w:val="00AF7318"/>
    <w:rsid w:val="00B30672"/>
    <w:rsid w:val="00C57ACC"/>
    <w:rsid w:val="00CA5C2E"/>
    <w:rsid w:val="00CB193C"/>
    <w:rsid w:val="00DA5723"/>
    <w:rsid w:val="00DE23D1"/>
    <w:rsid w:val="00E63C03"/>
    <w:rsid w:val="00EE1524"/>
    <w:rsid w:val="00EF45A0"/>
    <w:rsid w:val="00F3638D"/>
    <w:rsid w:val="00F654F0"/>
    <w:rsid w:val="00FE41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E1B7F0"/>
  <w15:docId w15:val="{605DEA5F-B5DD-B841-8968-F8CEF263E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54F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4F0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54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4F0"/>
  </w:style>
  <w:style w:type="paragraph" w:styleId="Footer">
    <w:name w:val="footer"/>
    <w:basedOn w:val="Normal"/>
    <w:link w:val="FooterChar"/>
    <w:uiPriority w:val="99"/>
    <w:unhideWhenUsed/>
    <w:rsid w:val="00F654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54F0"/>
  </w:style>
  <w:style w:type="paragraph" w:styleId="NoSpacing">
    <w:name w:val="No Spacing"/>
    <w:link w:val="NoSpacingChar"/>
    <w:qFormat/>
    <w:rsid w:val="00F654F0"/>
    <w:rPr>
      <w:rFonts w:ascii="PMingLiU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F654F0"/>
    <w:rPr>
      <w:rFonts w:ascii="PMingLiU" w:hAnsi="PMingLiU"/>
      <w:sz w:val="22"/>
      <w:szCs w:val="22"/>
    </w:rPr>
  </w:style>
  <w:style w:type="paragraph" w:styleId="ListParagraph">
    <w:name w:val="List Paragraph"/>
    <w:basedOn w:val="Normal"/>
    <w:uiPriority w:val="34"/>
    <w:qFormat/>
    <w:rsid w:val="00AF73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3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29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9C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velenek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velenek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acabwa.org/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734C5B51F5CA4D845148BD1D639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DC4C2-9EEE-CF41-B915-B4AA81A67E56}"/>
      </w:docPartPr>
      <w:docPartBody>
        <w:p w:rsidR="009B5AEF" w:rsidRDefault="009B5AEF" w:rsidP="009B5AEF">
          <w:pPr>
            <w:pStyle w:val="80734C5B51F5CA4D845148BD1D6396E8"/>
          </w:pPr>
          <w:r>
            <w:t>[Type text]</w:t>
          </w:r>
        </w:p>
      </w:docPartBody>
    </w:docPart>
    <w:docPart>
      <w:docPartPr>
        <w:name w:val="70490A0DDA34914FA883380D8357A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8201E-FA93-AB43-BC48-19A809EBAAAC}"/>
      </w:docPartPr>
      <w:docPartBody>
        <w:p w:rsidR="009B5AEF" w:rsidRDefault="009B5AEF" w:rsidP="009B5AEF">
          <w:pPr>
            <w:pStyle w:val="70490A0DDA34914FA883380D8357A7AF"/>
          </w:pPr>
          <w:r>
            <w:t>[Type text]</w:t>
          </w:r>
        </w:p>
      </w:docPartBody>
    </w:docPart>
    <w:docPart>
      <w:docPartPr>
        <w:name w:val="5DA13D5778E1A348B2C9ECC5306B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886DD-30CD-FC45-9D9E-FF27EAEDF7B4}"/>
      </w:docPartPr>
      <w:docPartBody>
        <w:p w:rsidR="009B5AEF" w:rsidRDefault="009B5AEF" w:rsidP="009B5AEF">
          <w:pPr>
            <w:pStyle w:val="5DA13D5778E1A348B2C9ECC5306B379F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Body CS)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B5AEF"/>
    <w:rsid w:val="00457FBD"/>
    <w:rsid w:val="004C6977"/>
    <w:rsid w:val="0050607C"/>
    <w:rsid w:val="00544A1A"/>
    <w:rsid w:val="007F7D39"/>
    <w:rsid w:val="00845D52"/>
    <w:rsid w:val="009B5AEF"/>
    <w:rsid w:val="00B81FFA"/>
    <w:rsid w:val="00C32BEB"/>
    <w:rsid w:val="00D158E8"/>
    <w:rsid w:val="00E76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734C5B51F5CA4D845148BD1D6396E8">
    <w:name w:val="80734C5B51F5CA4D845148BD1D6396E8"/>
    <w:rsid w:val="009B5AEF"/>
  </w:style>
  <w:style w:type="paragraph" w:customStyle="1" w:styleId="70490A0DDA34914FA883380D8357A7AF">
    <w:name w:val="70490A0DDA34914FA883380D8357A7AF"/>
    <w:rsid w:val="009B5AEF"/>
  </w:style>
  <w:style w:type="paragraph" w:customStyle="1" w:styleId="5DA13D5778E1A348B2C9ECC5306B379F">
    <w:name w:val="5DA13D5778E1A348B2C9ECC5306B379F"/>
    <w:rsid w:val="009B5A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7D38DCC-8CCF-B44E-9577-63DD1031C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5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Parks</dc:creator>
  <cp:keywords/>
  <dc:description/>
  <cp:lastModifiedBy>Johnson-Blake, Deborah A (School of Business)</cp:lastModifiedBy>
  <cp:revision>2</cp:revision>
  <cp:lastPrinted>2018-10-26T00:13:00Z</cp:lastPrinted>
  <dcterms:created xsi:type="dcterms:W3CDTF">2026-01-09T22:20:00Z</dcterms:created>
  <dcterms:modified xsi:type="dcterms:W3CDTF">2026-01-09T22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a89c1c-56a1-44e0-aae0-623b4f96ad72</vt:lpwstr>
  </property>
</Properties>
</file>